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66827AD5" w14:textId="77777777" w:rsidR="00FF0702" w:rsidRPr="00844105" w:rsidRDefault="00FF0702" w:rsidP="00FF0702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844105">
            <w:rPr>
              <w:rFonts w:ascii="Segoe UI Semibold" w:hAnsi="Segoe UI Semibold" w:cs="Segoe UI Semibold"/>
              <w:sz w:val="24"/>
              <w:szCs w:val="24"/>
            </w:rPr>
            <w:t>TEACHER’S EDITION</w:t>
          </w:r>
          <w:r>
            <w:rPr>
              <w:rFonts w:ascii="Segoe UI Semibold" w:hAnsi="Segoe UI Semibold" w:cs="Segoe UI Semibold"/>
              <w:sz w:val="24"/>
              <w:szCs w:val="24"/>
            </w:rPr>
            <w:t xml:space="preserve"> – Teacher’s materials are </w:t>
          </w:r>
          <w:r w:rsidRPr="00D7627B">
            <w:rPr>
              <w:rFonts w:ascii="Segoe UI Semibold" w:hAnsi="Segoe UI Semibold" w:cs="Segoe UI Semibold"/>
              <w:sz w:val="24"/>
              <w:szCs w:val="24"/>
              <w:highlight w:val="cyan"/>
            </w:rPr>
            <w:t>highlighted in teal.</w:t>
          </w:r>
        </w:p>
        <w:p w14:paraId="0D9C8E3F" w14:textId="36AF35CA" w:rsidR="00CA1CAF" w:rsidRPr="001D6645" w:rsidRDefault="0088630D" w:rsidP="00FF0702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CD559C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56FCCA70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3B2B19" w:rsidRPr="003B2B19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to explain what qualities are required to become a successful person.</w:t>
          </w:r>
          <w:r w:rsidR="003B2B19" w:rsidRPr="003B2B19"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  <w:t> </w:t>
          </w:r>
        </w:p>
        <w:p w14:paraId="16520E9E" w14:textId="14FB9683" w:rsidR="002D5418" w:rsidRDefault="009D1027" w:rsidP="002D5418">
          <w:pPr>
            <w:spacing w:after="0"/>
            <w:rPr>
              <w:color w:val="000000"/>
              <w:sz w:val="24"/>
              <w:szCs w:val="24"/>
            </w:rPr>
          </w:pPr>
          <w:hyperlink r:id="rId13" w:history="1">
            <w:r w:rsidR="002D5418" w:rsidRPr="00DB2F21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67EC067A" w14:textId="3499BC3D" w:rsidR="00BF36A2" w:rsidRDefault="009D1027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0863E517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3B2B19" w:rsidRPr="003B2B19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to explain what qualities are required to become a successful person.</w:t>
            </w:r>
            <w:r w:rsidR="003B2B19" w:rsidRPr="003B2B19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4E9B6522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7F0BDC" w:rsidRPr="003B2B19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at qualities are required to become a successful person</w:t>
            </w:r>
            <w:r w:rsidR="00DB7873" w:rsidRPr="00C57E30">
              <w:rPr>
                <w:rStyle w:val="normaltextrun"/>
                <w:rFonts w:cstheme="majorHAnsi"/>
                <w:color w:val="000000"/>
                <w:sz w:val="24"/>
                <w:szCs w:val="18"/>
                <w:bdr w:val="none" w:sz="0" w:space="0" w:color="auto" w:frame="1"/>
              </w:rPr>
              <w:t>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 xml:space="preserve">ideas from the texts that explain </w:t>
            </w:r>
            <w:r w:rsidR="007F0BDC" w:rsidRPr="003B2B19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at qualities are required to become a successful person.</w:t>
            </w:r>
            <w:r w:rsidR="007F0BDC" w:rsidRPr="003B2B19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14CA6784" w:rsidR="0032660A" w:rsidRPr="000823E2" w:rsidRDefault="009D1027" w:rsidP="001C4403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7F0BDC" w:rsidRPr="00E84746">
                <w:rPr>
                  <w:rStyle w:val="Hyperlink"/>
                  <w:i/>
                  <w:iCs/>
                  <w:sz w:val="22"/>
                  <w:szCs w:val="22"/>
                </w:rPr>
                <w:t>S</w:t>
              </w:r>
              <w:r w:rsidR="007F0BDC" w:rsidRPr="00E84746">
                <w:rPr>
                  <w:rStyle w:val="Hyperlink"/>
                  <w:i/>
                  <w:iCs/>
                  <w:sz w:val="24"/>
                  <w:szCs w:val="18"/>
                </w:rPr>
                <w:t>uccessful People</w:t>
              </w:r>
              <w:r w:rsidR="00E82E19" w:rsidRPr="00E84746">
                <w:rPr>
                  <w:rStyle w:val="Hyperlink"/>
                  <w:i/>
                  <w:iCs/>
                  <w:sz w:val="22"/>
                  <w:szCs w:val="22"/>
                </w:rPr>
                <w:t xml:space="preserve"> </w:t>
              </w:r>
              <w:r w:rsidR="00E82E19" w:rsidRPr="00E84746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630FDC">
        <w:trPr>
          <w:trHeight w:val="4364"/>
        </w:trPr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0CD1F9AE" w:rsidR="00E051C9" w:rsidRPr="00513E5A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</w:t>
            </w:r>
            <w:r w:rsidR="00A35486" w:rsidRPr="00BC29B8">
              <w:rPr>
                <w:sz w:val="24"/>
                <w:szCs w:val="24"/>
              </w:rPr>
              <w:t xml:space="preserve">Here’s a </w:t>
            </w:r>
            <w:r w:rsidR="00D472F5" w:rsidRPr="00BC29B8">
              <w:rPr>
                <w:sz w:val="24"/>
                <w:szCs w:val="24"/>
              </w:rPr>
              <w:t>thesis statement</w:t>
            </w:r>
            <w:r w:rsidR="00A35486" w:rsidRPr="00BC29B8">
              <w:rPr>
                <w:sz w:val="24"/>
                <w:szCs w:val="24"/>
              </w:rPr>
              <w:t xml:space="preserve"> starter: </w:t>
            </w:r>
            <w:r w:rsidR="00513E5A" w:rsidRPr="00BC29B8">
              <w:rPr>
                <w:sz w:val="24"/>
                <w:szCs w:val="24"/>
              </w:rPr>
              <w:t>Successful people</w:t>
            </w:r>
            <w:r w:rsidR="000A0CC5" w:rsidRPr="00BC29B8">
              <w:rPr>
                <w:sz w:val="24"/>
                <w:szCs w:val="24"/>
              </w:rPr>
              <w:t xml:space="preserve"> have many </w:t>
            </w:r>
            <w:r w:rsidR="00630FDC" w:rsidRPr="00BC29B8">
              <w:rPr>
                <w:sz w:val="24"/>
                <w:szCs w:val="24"/>
              </w:rPr>
              <w:t xml:space="preserve">common </w:t>
            </w:r>
            <w:r w:rsidR="00513E5A" w:rsidRPr="00BC29B8">
              <w:rPr>
                <w:sz w:val="24"/>
                <w:szCs w:val="24"/>
              </w:rPr>
              <w:t>qualities</w:t>
            </w:r>
            <w:r w:rsidR="000823E2" w:rsidRPr="00BC29B8">
              <w:rPr>
                <w:sz w:val="24"/>
                <w:szCs w:val="24"/>
              </w:rPr>
              <w:t>, including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4E79D3F3" w14:textId="02337EA8" w:rsidR="008C2F1F" w:rsidRPr="00AE25F6" w:rsidRDefault="009D1027" w:rsidP="009528F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E051C9" w:rsidRPr="000928F5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</w:tc>
      </w:tr>
    </w:tbl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09F2C507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6C572B" w:rsidRPr="009652ED">
              <w:rPr>
                <w:i/>
                <w:iCs/>
                <w:sz w:val="24"/>
                <w:szCs w:val="24"/>
              </w:rPr>
              <w:t>Successful People</w:t>
            </w:r>
            <w:r w:rsidRPr="009652ED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678DD0C7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49926EBE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8A382B" w:rsidRPr="009652ED">
              <w:rPr>
                <w:i/>
                <w:iCs/>
                <w:sz w:val="24"/>
                <w:szCs w:val="24"/>
              </w:rPr>
              <w:t>Successful People Articles</w:t>
            </w:r>
            <w:r w:rsidR="008A382B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01D46114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23A9B6D4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7E1436A0" w14:textId="7AFA3E1A" w:rsidR="00D95D22" w:rsidRPr="001306EE" w:rsidRDefault="00D95D22"/>
        <w:p w14:paraId="06452003" w14:textId="77777777" w:rsidR="00AB2051" w:rsidRDefault="00AB2051" w:rsidP="000F5BF3">
          <w:pPr>
            <w:rPr>
              <w:sz w:val="24"/>
              <w:szCs w:val="24"/>
            </w:rPr>
          </w:pPr>
        </w:p>
        <w:p w14:paraId="7D64A5CB" w14:textId="4B0E7FAE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lastRenderedPageBreak/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9D1027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CC38C9">
        <w:trPr>
          <w:trHeight w:val="2294"/>
        </w:trPr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51347807" w:rsidR="00621922" w:rsidRDefault="00417089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783B41F5" w14:textId="54FCE2F2" w:rsidR="00B35AC1" w:rsidRDefault="009D1027" w:rsidP="00B35AC1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F57774" w:rsidRPr="007A4D08">
                <w:rPr>
                  <w:rStyle w:val="Hyperlink"/>
                  <w:i/>
                  <w:iCs/>
                  <w:sz w:val="24"/>
                  <w:szCs w:val="24"/>
                </w:rPr>
                <w:t>Franklin Delano Roosevelt</w:t>
              </w:r>
              <w:r w:rsidR="00B35AC1" w:rsidRPr="007A4D08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CC6D80" w:rsidRPr="007A4D08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145E4287" w14:textId="04026704" w:rsidR="00B35AC1" w:rsidRDefault="009D1027" w:rsidP="00B35AC1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FF2788" w:rsidRPr="00D61573">
                <w:rPr>
                  <w:rStyle w:val="Hyperlink"/>
                  <w:i/>
                  <w:iCs/>
                  <w:sz w:val="24"/>
                  <w:szCs w:val="24"/>
                </w:rPr>
                <w:t>Franklin Delano Roosevelt</w:t>
              </w:r>
              <w:r w:rsidR="006A1416" w:rsidRPr="00D61573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B35AC1" w:rsidRPr="00D61573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553DBF" w:rsidRPr="00D61573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18540F48" w14:textId="605C5097" w:rsidR="000F5BF3" w:rsidRDefault="009D1027" w:rsidP="00D61573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18" w:history="1">
              <w:r w:rsidR="00E63C91" w:rsidRPr="00CC38C9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4E17AA">
        <w:trPr>
          <w:trHeight w:val="2357"/>
        </w:trPr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880D086" w:rsidR="00B439FD" w:rsidRDefault="00417089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180951ED" w:rsidR="00B439FD" w:rsidRDefault="00B439FD" w:rsidP="00B439FD">
            <w:pPr>
              <w:rPr>
                <w:sz w:val="24"/>
                <w:szCs w:val="24"/>
              </w:rPr>
            </w:pPr>
          </w:p>
          <w:p w14:paraId="3898A9D2" w14:textId="40D48465" w:rsidR="00612542" w:rsidRPr="00B621E0" w:rsidRDefault="009D1027" w:rsidP="00B439FD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B621E0" w:rsidRPr="00BF1FE9">
                <w:rPr>
                  <w:rStyle w:val="Hyperlink"/>
                  <w:i/>
                  <w:iCs/>
                  <w:sz w:val="24"/>
                  <w:szCs w:val="24"/>
                </w:rPr>
                <w:t xml:space="preserve">Franklin Delano Roosevelt </w:t>
              </w:r>
              <w:r w:rsidR="00CC6D80" w:rsidRPr="00BF1FE9">
                <w:rPr>
                  <w:rStyle w:val="Hyperlink"/>
                  <w:i/>
                  <w:iCs/>
                  <w:sz w:val="24"/>
                  <w:szCs w:val="24"/>
                </w:rPr>
                <w:t>Speech</w:t>
              </w:r>
            </w:hyperlink>
          </w:p>
          <w:p w14:paraId="362395B8" w14:textId="471FFB7B" w:rsidR="00612542" w:rsidRDefault="009D1027" w:rsidP="00612542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B621E0" w:rsidRPr="005A1A19">
                <w:rPr>
                  <w:rStyle w:val="Hyperlink"/>
                  <w:i/>
                  <w:iCs/>
                  <w:sz w:val="24"/>
                  <w:szCs w:val="24"/>
                </w:rPr>
                <w:t xml:space="preserve">Franklin Delano Roosevelt </w:t>
              </w:r>
              <w:r w:rsidR="00612542" w:rsidRPr="005A1A19">
                <w:rPr>
                  <w:rStyle w:val="Hyperlink"/>
                  <w:i/>
                  <w:iCs/>
                  <w:sz w:val="24"/>
                  <w:szCs w:val="24"/>
                </w:rPr>
                <w:t>Activity Sheet #2</w:t>
              </w:r>
            </w:hyperlink>
          </w:p>
          <w:p w14:paraId="5802DF8A" w14:textId="69C83D22" w:rsidR="000F5BF3" w:rsidRPr="00AE25F6" w:rsidRDefault="009D1027" w:rsidP="005A1A19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E63C91" w:rsidRPr="004E17AA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006F3C">
        <w:trPr>
          <w:trHeight w:val="2276"/>
        </w:trPr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544A33BA" w:rsidR="004F4270" w:rsidRDefault="00417089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1FF7ECD7" w14:textId="3F4FDD12" w:rsidR="00953778" w:rsidRDefault="009D1027" w:rsidP="00953778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4A7078" w:rsidRPr="007022C9">
                <w:rPr>
                  <w:rStyle w:val="Hyperlink"/>
                  <w:i/>
                  <w:iCs/>
                  <w:sz w:val="24"/>
                  <w:szCs w:val="24"/>
                </w:rPr>
                <w:t>Presidential Speeches</w:t>
              </w:r>
            </w:hyperlink>
          </w:p>
          <w:p w14:paraId="780FA066" w14:textId="4DDAC8EB" w:rsidR="00690452" w:rsidRDefault="009D1027" w:rsidP="00690452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4A7078" w:rsidRPr="0011028C">
                <w:rPr>
                  <w:rStyle w:val="Hyperlink"/>
                  <w:i/>
                  <w:iCs/>
                  <w:sz w:val="24"/>
                  <w:szCs w:val="24"/>
                </w:rPr>
                <w:t xml:space="preserve">Presidential Speeches </w:t>
              </w:r>
              <w:r w:rsidR="00484490" w:rsidRPr="0011028C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</w:hyperlink>
          </w:p>
          <w:p w14:paraId="742EDB9D" w14:textId="140B7D9D" w:rsidR="000F5BF3" w:rsidRPr="00B439FD" w:rsidRDefault="009D1027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24" w:history="1">
              <w:r w:rsidR="00E63C91" w:rsidRPr="00006F3C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328A1406" w14:textId="6A7199E0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23290A2E" w14:textId="77777777" w:rsidR="00526C1D" w:rsidRDefault="00526C1D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lastRenderedPageBreak/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B01D6F">
        <w:trPr>
          <w:trHeight w:val="2276"/>
        </w:trPr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43C6B98F" w:rsidR="00B9797F" w:rsidRDefault="00417089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5BBCB2E8" w14:textId="404569BB" w:rsidR="004A2055" w:rsidRDefault="009D1027" w:rsidP="00FE1E97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BC5D70" w:rsidRPr="009E34F6">
                <w:rPr>
                  <w:rStyle w:val="Hyperlink"/>
                  <w:i/>
                  <w:iCs/>
                  <w:sz w:val="24"/>
                  <w:szCs w:val="24"/>
                </w:rPr>
                <w:t>A Midsummer Night’s Dream Excerpt</w:t>
              </w:r>
            </w:hyperlink>
          </w:p>
          <w:p w14:paraId="61C7C443" w14:textId="5DD5D0D5" w:rsidR="00BC5D70" w:rsidRDefault="009D1027" w:rsidP="00BC5D70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BC5D70" w:rsidRPr="00401723">
                <w:rPr>
                  <w:rStyle w:val="Hyperlink"/>
                  <w:i/>
                  <w:iCs/>
                  <w:sz w:val="24"/>
                  <w:szCs w:val="24"/>
                </w:rPr>
                <w:t>A Midsummer Night’s Dream Activity Sheet</w:t>
              </w:r>
              <w:r w:rsidR="00496646" w:rsidRPr="00401723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4713F0B0" w14:textId="7476D222" w:rsidR="000F5BF3" w:rsidRPr="00AE25F6" w:rsidRDefault="009D1027" w:rsidP="00401723">
            <w:pPr>
              <w:rPr>
                <w:sz w:val="24"/>
                <w:szCs w:val="24"/>
              </w:rPr>
            </w:pPr>
            <w:hyperlink r:id="rId27" w:history="1">
              <w:r w:rsidR="00E63C91" w:rsidRPr="00B01D6F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C50368">
        <w:trPr>
          <w:trHeight w:val="2294"/>
        </w:trPr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42CA5EE9" w:rsidR="00FE1E97" w:rsidRDefault="00417089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 the text(s) and complete the activity sheet</w:t>
            </w:r>
            <w:r w:rsidR="00FE1E97">
              <w:rPr>
                <w:sz w:val="24"/>
                <w:szCs w:val="24"/>
              </w:rPr>
              <w:t>. 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4A8BBAB3" w14:textId="1F91015A" w:rsidR="00144C41" w:rsidRDefault="009D1027" w:rsidP="00144C41">
            <w:pPr>
              <w:rPr>
                <w:i/>
                <w:iCs/>
                <w:sz w:val="24"/>
                <w:szCs w:val="24"/>
              </w:rPr>
            </w:pPr>
            <w:hyperlink r:id="rId28" w:history="1">
              <w:r w:rsidR="00144C41" w:rsidRPr="006744B4">
                <w:rPr>
                  <w:rStyle w:val="Hyperlink"/>
                  <w:i/>
                  <w:iCs/>
                  <w:sz w:val="24"/>
                  <w:szCs w:val="24"/>
                </w:rPr>
                <w:t>A Midsummer Night’s Dream Excerpt</w:t>
              </w:r>
            </w:hyperlink>
          </w:p>
          <w:p w14:paraId="22C5555C" w14:textId="63E7FA8B" w:rsidR="00496646" w:rsidRDefault="009D1027" w:rsidP="00496646">
            <w:pPr>
              <w:rPr>
                <w:i/>
                <w:iCs/>
                <w:sz w:val="24"/>
                <w:szCs w:val="24"/>
              </w:rPr>
            </w:pPr>
            <w:hyperlink r:id="rId29" w:history="1">
              <w:r w:rsidR="00496646" w:rsidRPr="004E4EC0">
                <w:rPr>
                  <w:rStyle w:val="Hyperlink"/>
                  <w:i/>
                  <w:iCs/>
                  <w:sz w:val="24"/>
                  <w:szCs w:val="24"/>
                </w:rPr>
                <w:t xml:space="preserve">A Midsummer Night’s Dream Activity Sheet </w:t>
              </w:r>
              <w:r w:rsidR="00277A48" w:rsidRPr="004E4EC0">
                <w:rPr>
                  <w:rStyle w:val="Hyperlink"/>
                  <w:i/>
                  <w:iCs/>
                  <w:sz w:val="24"/>
                  <w:szCs w:val="24"/>
                </w:rPr>
                <w:t>#2</w:t>
              </w:r>
            </w:hyperlink>
          </w:p>
          <w:p w14:paraId="18919177" w14:textId="0EF477FB" w:rsidR="00794946" w:rsidRDefault="009D1027" w:rsidP="006744B4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30" w:history="1">
              <w:r w:rsidR="00E63C91" w:rsidRPr="00C50368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288747CD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CD559C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706CBDE6" w:rsidR="006445C0" w:rsidRDefault="006445C0" w:rsidP="006445C0">
          <w:pPr>
            <w:spacing w:before="240"/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63543B" w:rsidRPr="0063543B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 to argue whether living on a farm or living is a city is more beneficial.</w:t>
          </w:r>
          <w:r w:rsidR="0063543B" w:rsidRPr="0063543B"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  <w:t> </w:t>
          </w:r>
        </w:p>
        <w:p w14:paraId="16BE143F" w14:textId="43E4D789" w:rsidR="00883583" w:rsidRPr="00883583" w:rsidRDefault="009D1027" w:rsidP="00883583">
          <w:pPr>
            <w:spacing w:after="0"/>
            <w:rPr>
              <w:color w:val="000000"/>
              <w:sz w:val="24"/>
              <w:szCs w:val="24"/>
            </w:rPr>
          </w:pPr>
          <w:hyperlink r:id="rId31" w:history="1">
            <w:r w:rsidR="00883583" w:rsidRPr="004E2C36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7679C1BC" w14:textId="77777777" w:rsidR="006445C0" w:rsidRDefault="009D1027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37B4C139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CD559C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topic: </w:t>
            </w:r>
            <w:r w:rsidR="0063543B" w:rsidRPr="0063543B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 to argue whether living on a farm or living is a city is more beneficial.</w:t>
            </w:r>
            <w:r w:rsidR="0063543B" w:rsidRPr="0063543B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BDEF58C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2392038A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EF4EE1" w:rsidRPr="0063543B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hether living on a farm or living is a city is more beneficial.</w:t>
            </w:r>
            <w:r w:rsidR="00EF4EE1" w:rsidRPr="0063543B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2A39B44F" w:rsidR="00635D8C" w:rsidRPr="00BE5B71" w:rsidRDefault="009D1027" w:rsidP="00635D8C">
            <w:pPr>
              <w:rPr>
                <w:i/>
                <w:iCs/>
                <w:sz w:val="24"/>
                <w:szCs w:val="24"/>
              </w:rPr>
            </w:pPr>
            <w:hyperlink r:id="rId32" w:history="1">
              <w:r w:rsidR="00EF4EE1" w:rsidRPr="008962EE">
                <w:rPr>
                  <w:rStyle w:val="Hyperlink"/>
                  <w:i/>
                  <w:iCs/>
                  <w:sz w:val="24"/>
                  <w:szCs w:val="24"/>
                </w:rPr>
                <w:t>Farm or City</w:t>
              </w:r>
              <w:r w:rsidR="00BE5B71" w:rsidRPr="008962EE">
                <w:rPr>
                  <w:rStyle w:val="Hyperlink"/>
                  <w:i/>
                  <w:iCs/>
                  <w:sz w:val="24"/>
                  <w:szCs w:val="24"/>
                </w:rPr>
                <w:t>?</w:t>
              </w:r>
              <w:r w:rsidR="00671EB5" w:rsidRPr="008962EE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8962EE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4EBA176D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CD559C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04ECB673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6D23DB">
              <w:rPr>
                <w:sz w:val="24"/>
                <w:szCs w:val="24"/>
              </w:rPr>
              <w:t>A</w:t>
            </w:r>
            <w:r w:rsidR="008465E0">
              <w:rPr>
                <w:sz w:val="24"/>
                <w:szCs w:val="24"/>
              </w:rPr>
              <w:t xml:space="preserve">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490631">
              <w:rPr>
                <w:sz w:val="24"/>
                <w:szCs w:val="24"/>
              </w:rPr>
              <w:t>the farm or the city</w:t>
            </w:r>
            <w:r w:rsidR="008465E0">
              <w:rPr>
                <w:sz w:val="24"/>
                <w:szCs w:val="24"/>
              </w:rPr>
              <w:t xml:space="preserve">) </w:t>
            </w:r>
            <w:r w:rsidR="00490631">
              <w:rPr>
                <w:sz w:val="24"/>
                <w:szCs w:val="24"/>
              </w:rPr>
              <w:t>is more beneficial</w:t>
            </w:r>
            <w:r w:rsidR="006832C9">
              <w:rPr>
                <w:sz w:val="24"/>
                <w:szCs w:val="24"/>
              </w:rPr>
              <w:t xml:space="preserve">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65F80519" w:rsidR="006B5798" w:rsidRPr="005850C0" w:rsidRDefault="009D1027" w:rsidP="006B5798">
            <w:pPr>
              <w:rPr>
                <w:i/>
                <w:iCs/>
                <w:sz w:val="24"/>
                <w:szCs w:val="24"/>
              </w:rPr>
            </w:pPr>
            <w:hyperlink r:id="rId33" w:history="1">
              <w:r w:rsidR="006B5798" w:rsidRPr="00294D2F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25D14B51" w:rsidR="0067405D" w:rsidRPr="00BA092C" w:rsidRDefault="0067405D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490631">
              <w:rPr>
                <w:i/>
                <w:iCs/>
                <w:sz w:val="24"/>
                <w:szCs w:val="24"/>
              </w:rPr>
              <w:t>Farm or City</w:t>
            </w:r>
            <w:r w:rsidR="00490631" w:rsidRPr="00BE5B71">
              <w:rPr>
                <w:i/>
                <w:iCs/>
                <w:sz w:val="24"/>
                <w:szCs w:val="24"/>
              </w:rPr>
              <w:t>? Articles</w:t>
            </w:r>
            <w:r w:rsidR="00490631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>to organize Body Paragraph 1.</w:t>
            </w:r>
          </w:p>
          <w:p w14:paraId="0C7DEF70" w14:textId="5C44B91D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0E1ED2F3" w:rsidR="008D17B1" w:rsidRPr="00BA092C" w:rsidRDefault="008D17B1" w:rsidP="00BA092C">
            <w:pPr>
              <w:rPr>
                <w:i/>
                <w:iCs/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490631">
              <w:rPr>
                <w:i/>
                <w:iCs/>
                <w:sz w:val="24"/>
                <w:szCs w:val="24"/>
              </w:rPr>
              <w:t>Farm or City</w:t>
            </w:r>
            <w:r w:rsidR="00490631" w:rsidRPr="00BE5B71">
              <w:rPr>
                <w:i/>
                <w:iCs/>
                <w:sz w:val="24"/>
                <w:szCs w:val="24"/>
              </w:rPr>
              <w:t>? Articles</w:t>
            </w:r>
            <w:r w:rsidR="00490631">
              <w:rPr>
                <w:i/>
                <w:iCs/>
                <w:sz w:val="24"/>
                <w:szCs w:val="24"/>
              </w:rPr>
              <w:t xml:space="preserve"> </w:t>
            </w:r>
            <w:r w:rsidRPr="00BA092C">
              <w:rPr>
                <w:sz w:val="24"/>
                <w:szCs w:val="24"/>
              </w:rPr>
              <w:t xml:space="preserve">to organize Body Paragraph </w:t>
            </w:r>
            <w:r w:rsidR="00E1060B" w:rsidRPr="00BA092C">
              <w:rPr>
                <w:sz w:val="24"/>
                <w:szCs w:val="24"/>
              </w:rPr>
              <w:t>2</w:t>
            </w:r>
            <w:r w:rsidR="002978C4" w:rsidRPr="00BA092C">
              <w:rPr>
                <w:sz w:val="24"/>
                <w:szCs w:val="24"/>
              </w:rPr>
              <w:t xml:space="preserve"> and Body Paragraph 3</w:t>
            </w:r>
            <w:r w:rsidRPr="00BA092C">
              <w:rPr>
                <w:sz w:val="24"/>
                <w:szCs w:val="24"/>
              </w:rPr>
              <w:t>.</w:t>
            </w:r>
          </w:p>
          <w:p w14:paraId="445D0184" w14:textId="3564679F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3C3D43">
              <w:rPr>
                <w:sz w:val="24"/>
                <w:szCs w:val="24"/>
              </w:rPr>
              <w:t>eight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7266785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>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34"/>
      <w:footerReference w:type="default" r:id="rId35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CAB787" w14:textId="77777777" w:rsidR="008E6F5B" w:rsidRDefault="008E6F5B" w:rsidP="006D0331">
      <w:r>
        <w:separator/>
      </w:r>
    </w:p>
  </w:endnote>
  <w:endnote w:type="continuationSeparator" w:id="0">
    <w:p w14:paraId="7DABD49E" w14:textId="77777777" w:rsidR="008E6F5B" w:rsidRDefault="008E6F5B" w:rsidP="006D0331">
      <w:r>
        <w:continuationSeparator/>
      </w:r>
    </w:p>
  </w:endnote>
  <w:endnote w:type="continuationNotice" w:id="1">
    <w:p w14:paraId="1E9A7B36" w14:textId="77777777" w:rsidR="008E6F5B" w:rsidRDefault="008E6F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9D1027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1F7E14" w14:textId="77777777" w:rsidR="008E6F5B" w:rsidRDefault="008E6F5B" w:rsidP="006D0331">
      <w:r>
        <w:separator/>
      </w:r>
    </w:p>
  </w:footnote>
  <w:footnote w:type="continuationSeparator" w:id="0">
    <w:p w14:paraId="30668DDC" w14:textId="77777777" w:rsidR="008E6F5B" w:rsidRDefault="008E6F5B" w:rsidP="006D0331">
      <w:r>
        <w:continuationSeparator/>
      </w:r>
    </w:p>
  </w:footnote>
  <w:footnote w:type="continuationNotice" w:id="1">
    <w:p w14:paraId="2EAF8C54" w14:textId="77777777" w:rsidR="008E6F5B" w:rsidRDefault="008E6F5B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434477AD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DC7CC0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9</w:t>
                            </w:r>
                          </w:p>
                          <w:p w14:paraId="48F2AEDE" w14:textId="3DC44E80" w:rsidR="00AA4D3C" w:rsidRPr="004C3F5D" w:rsidRDefault="00AC61DF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434477AD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DC7CC0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9</w:t>
                      </w:r>
                    </w:p>
                    <w:p w14:paraId="48F2AEDE" w14:textId="3DC44E80" w:rsidR="00AA4D3C" w:rsidRPr="004C3F5D" w:rsidRDefault="00AC61DF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1123"/>
    <w:rsid w:val="00003A4B"/>
    <w:rsid w:val="0000476C"/>
    <w:rsid w:val="00006F3C"/>
    <w:rsid w:val="00006F87"/>
    <w:rsid w:val="0001052E"/>
    <w:rsid w:val="00012385"/>
    <w:rsid w:val="00021386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997"/>
    <w:rsid w:val="00052B60"/>
    <w:rsid w:val="00052BF5"/>
    <w:rsid w:val="00053863"/>
    <w:rsid w:val="00053C79"/>
    <w:rsid w:val="00054E13"/>
    <w:rsid w:val="000561C3"/>
    <w:rsid w:val="0006328D"/>
    <w:rsid w:val="00063900"/>
    <w:rsid w:val="00063FA3"/>
    <w:rsid w:val="00064C57"/>
    <w:rsid w:val="00070389"/>
    <w:rsid w:val="00072834"/>
    <w:rsid w:val="00073BE4"/>
    <w:rsid w:val="00074CB3"/>
    <w:rsid w:val="00075480"/>
    <w:rsid w:val="00076094"/>
    <w:rsid w:val="000821AA"/>
    <w:rsid w:val="00082297"/>
    <w:rsid w:val="000823E2"/>
    <w:rsid w:val="0008337D"/>
    <w:rsid w:val="00083A73"/>
    <w:rsid w:val="00084AA0"/>
    <w:rsid w:val="000928D5"/>
    <w:rsid w:val="000928F5"/>
    <w:rsid w:val="00092C31"/>
    <w:rsid w:val="000957D6"/>
    <w:rsid w:val="00096F2F"/>
    <w:rsid w:val="000A08C3"/>
    <w:rsid w:val="000A0CC5"/>
    <w:rsid w:val="000A16D4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17F8"/>
    <w:rsid w:val="000C219D"/>
    <w:rsid w:val="000C3BC8"/>
    <w:rsid w:val="000C4FA1"/>
    <w:rsid w:val="000C6E2A"/>
    <w:rsid w:val="000C7869"/>
    <w:rsid w:val="000D34A0"/>
    <w:rsid w:val="000D4C52"/>
    <w:rsid w:val="000D7AEB"/>
    <w:rsid w:val="000E0002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1028C"/>
    <w:rsid w:val="00111A4D"/>
    <w:rsid w:val="00112D9B"/>
    <w:rsid w:val="00113A25"/>
    <w:rsid w:val="00114BB3"/>
    <w:rsid w:val="001154E0"/>
    <w:rsid w:val="001159DA"/>
    <w:rsid w:val="00122E63"/>
    <w:rsid w:val="0012647C"/>
    <w:rsid w:val="001300BF"/>
    <w:rsid w:val="00130677"/>
    <w:rsid w:val="001306EE"/>
    <w:rsid w:val="00130FD6"/>
    <w:rsid w:val="00133E15"/>
    <w:rsid w:val="0013464E"/>
    <w:rsid w:val="001355B9"/>
    <w:rsid w:val="001409F8"/>
    <w:rsid w:val="00144C41"/>
    <w:rsid w:val="00146D81"/>
    <w:rsid w:val="0014733E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911"/>
    <w:rsid w:val="0019466F"/>
    <w:rsid w:val="00197EB6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3571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77A48"/>
    <w:rsid w:val="002814ED"/>
    <w:rsid w:val="00283057"/>
    <w:rsid w:val="00283BD2"/>
    <w:rsid w:val="00284220"/>
    <w:rsid w:val="00287850"/>
    <w:rsid w:val="00291E2B"/>
    <w:rsid w:val="002923AF"/>
    <w:rsid w:val="002938DC"/>
    <w:rsid w:val="00294AD6"/>
    <w:rsid w:val="00294D2F"/>
    <w:rsid w:val="00296AEA"/>
    <w:rsid w:val="002978C4"/>
    <w:rsid w:val="002A056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418"/>
    <w:rsid w:val="002D5818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1188E"/>
    <w:rsid w:val="00313860"/>
    <w:rsid w:val="00314D61"/>
    <w:rsid w:val="003151EF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1D03"/>
    <w:rsid w:val="003B1D7F"/>
    <w:rsid w:val="003B2B19"/>
    <w:rsid w:val="003B3AA6"/>
    <w:rsid w:val="003B49C2"/>
    <w:rsid w:val="003B5CED"/>
    <w:rsid w:val="003B75E8"/>
    <w:rsid w:val="003C3D43"/>
    <w:rsid w:val="003C5E1E"/>
    <w:rsid w:val="003D07A3"/>
    <w:rsid w:val="003D1167"/>
    <w:rsid w:val="003D4414"/>
    <w:rsid w:val="003E27A8"/>
    <w:rsid w:val="003E6287"/>
    <w:rsid w:val="00401723"/>
    <w:rsid w:val="0040443E"/>
    <w:rsid w:val="004045F0"/>
    <w:rsid w:val="0040488F"/>
    <w:rsid w:val="00405A88"/>
    <w:rsid w:val="004100FE"/>
    <w:rsid w:val="00410FBE"/>
    <w:rsid w:val="00412FD4"/>
    <w:rsid w:val="00413F9F"/>
    <w:rsid w:val="00414990"/>
    <w:rsid w:val="0041654B"/>
    <w:rsid w:val="00417089"/>
    <w:rsid w:val="00421BB7"/>
    <w:rsid w:val="0042364E"/>
    <w:rsid w:val="004237DC"/>
    <w:rsid w:val="00423D24"/>
    <w:rsid w:val="0042401F"/>
    <w:rsid w:val="004314F3"/>
    <w:rsid w:val="00431DE6"/>
    <w:rsid w:val="004339A6"/>
    <w:rsid w:val="004356F4"/>
    <w:rsid w:val="0044024A"/>
    <w:rsid w:val="00443059"/>
    <w:rsid w:val="0045166F"/>
    <w:rsid w:val="00452C68"/>
    <w:rsid w:val="004535FC"/>
    <w:rsid w:val="00453F69"/>
    <w:rsid w:val="0045626F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0631"/>
    <w:rsid w:val="00493C78"/>
    <w:rsid w:val="00496646"/>
    <w:rsid w:val="004968D7"/>
    <w:rsid w:val="004A0624"/>
    <w:rsid w:val="004A0751"/>
    <w:rsid w:val="004A131C"/>
    <w:rsid w:val="004A2055"/>
    <w:rsid w:val="004A3FC3"/>
    <w:rsid w:val="004A6D5E"/>
    <w:rsid w:val="004A6E64"/>
    <w:rsid w:val="004A7078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1FC"/>
    <w:rsid w:val="004D1ACE"/>
    <w:rsid w:val="004D1FB9"/>
    <w:rsid w:val="004D47B6"/>
    <w:rsid w:val="004E1030"/>
    <w:rsid w:val="004E17AA"/>
    <w:rsid w:val="004E2B2D"/>
    <w:rsid w:val="004E2C36"/>
    <w:rsid w:val="004E353D"/>
    <w:rsid w:val="004E4145"/>
    <w:rsid w:val="004E4EC0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100CD"/>
    <w:rsid w:val="00510318"/>
    <w:rsid w:val="00511184"/>
    <w:rsid w:val="00512AE9"/>
    <w:rsid w:val="00512C51"/>
    <w:rsid w:val="00513E5A"/>
    <w:rsid w:val="00513F1F"/>
    <w:rsid w:val="00515E9B"/>
    <w:rsid w:val="005267BF"/>
    <w:rsid w:val="00526C1D"/>
    <w:rsid w:val="00527FE1"/>
    <w:rsid w:val="00531F59"/>
    <w:rsid w:val="005350C7"/>
    <w:rsid w:val="00541AF6"/>
    <w:rsid w:val="0054412B"/>
    <w:rsid w:val="00545FF5"/>
    <w:rsid w:val="00553DBF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1A19"/>
    <w:rsid w:val="005A2D6B"/>
    <w:rsid w:val="005A3484"/>
    <w:rsid w:val="005A54C7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0A24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11589"/>
    <w:rsid w:val="0061172F"/>
    <w:rsid w:val="00612542"/>
    <w:rsid w:val="00617CCD"/>
    <w:rsid w:val="0062058B"/>
    <w:rsid w:val="00621922"/>
    <w:rsid w:val="00622AAA"/>
    <w:rsid w:val="00630456"/>
    <w:rsid w:val="00630A2A"/>
    <w:rsid w:val="00630FDC"/>
    <w:rsid w:val="00631005"/>
    <w:rsid w:val="00632EA2"/>
    <w:rsid w:val="006346A8"/>
    <w:rsid w:val="0063513E"/>
    <w:rsid w:val="0063543B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405D"/>
    <w:rsid w:val="006744B4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A1416"/>
    <w:rsid w:val="006B1D53"/>
    <w:rsid w:val="006B2364"/>
    <w:rsid w:val="006B3AA3"/>
    <w:rsid w:val="006B5798"/>
    <w:rsid w:val="006C0097"/>
    <w:rsid w:val="006C22FE"/>
    <w:rsid w:val="006C3A9E"/>
    <w:rsid w:val="006C45DC"/>
    <w:rsid w:val="006C45EF"/>
    <w:rsid w:val="006C5684"/>
    <w:rsid w:val="006C572B"/>
    <w:rsid w:val="006C762F"/>
    <w:rsid w:val="006D0196"/>
    <w:rsid w:val="006D0331"/>
    <w:rsid w:val="006D0A37"/>
    <w:rsid w:val="006D1331"/>
    <w:rsid w:val="006D173D"/>
    <w:rsid w:val="006D23DB"/>
    <w:rsid w:val="006D66A3"/>
    <w:rsid w:val="006D6B67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4445"/>
    <w:rsid w:val="006F5612"/>
    <w:rsid w:val="006F6F37"/>
    <w:rsid w:val="007022C9"/>
    <w:rsid w:val="0070268C"/>
    <w:rsid w:val="00704952"/>
    <w:rsid w:val="007151EF"/>
    <w:rsid w:val="007158C3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C6C"/>
    <w:rsid w:val="00766F7B"/>
    <w:rsid w:val="00767097"/>
    <w:rsid w:val="00767412"/>
    <w:rsid w:val="00770A9C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4946"/>
    <w:rsid w:val="00797FEC"/>
    <w:rsid w:val="007A4D08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0BDC"/>
    <w:rsid w:val="007F1156"/>
    <w:rsid w:val="007F296F"/>
    <w:rsid w:val="007F3805"/>
    <w:rsid w:val="007F4E77"/>
    <w:rsid w:val="007F69C2"/>
    <w:rsid w:val="00805D26"/>
    <w:rsid w:val="008065E4"/>
    <w:rsid w:val="00806D4E"/>
    <w:rsid w:val="00807BA8"/>
    <w:rsid w:val="00807E3B"/>
    <w:rsid w:val="00813240"/>
    <w:rsid w:val="0081723E"/>
    <w:rsid w:val="00822F94"/>
    <w:rsid w:val="00823073"/>
    <w:rsid w:val="00825AFD"/>
    <w:rsid w:val="0083264E"/>
    <w:rsid w:val="008333BF"/>
    <w:rsid w:val="008337B5"/>
    <w:rsid w:val="008410F3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0B3"/>
    <w:rsid w:val="0086291B"/>
    <w:rsid w:val="0086396B"/>
    <w:rsid w:val="00863EC9"/>
    <w:rsid w:val="00864DC5"/>
    <w:rsid w:val="00866BF4"/>
    <w:rsid w:val="00873A18"/>
    <w:rsid w:val="00875824"/>
    <w:rsid w:val="00876231"/>
    <w:rsid w:val="00877A3A"/>
    <w:rsid w:val="008800D5"/>
    <w:rsid w:val="00883583"/>
    <w:rsid w:val="00884061"/>
    <w:rsid w:val="008840A6"/>
    <w:rsid w:val="0088461A"/>
    <w:rsid w:val="00885CC0"/>
    <w:rsid w:val="0088630D"/>
    <w:rsid w:val="00886887"/>
    <w:rsid w:val="00887977"/>
    <w:rsid w:val="00891D8B"/>
    <w:rsid w:val="008962EE"/>
    <w:rsid w:val="0089710F"/>
    <w:rsid w:val="008A0047"/>
    <w:rsid w:val="008A03F8"/>
    <w:rsid w:val="008A0B47"/>
    <w:rsid w:val="008A382B"/>
    <w:rsid w:val="008A6FEF"/>
    <w:rsid w:val="008A7C4A"/>
    <w:rsid w:val="008B195F"/>
    <w:rsid w:val="008B3A75"/>
    <w:rsid w:val="008B476D"/>
    <w:rsid w:val="008B7692"/>
    <w:rsid w:val="008C2F1F"/>
    <w:rsid w:val="008C3854"/>
    <w:rsid w:val="008C4087"/>
    <w:rsid w:val="008C644F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EF3"/>
    <w:rsid w:val="008E6861"/>
    <w:rsid w:val="008E6F5B"/>
    <w:rsid w:val="008F1459"/>
    <w:rsid w:val="008F3B30"/>
    <w:rsid w:val="008F3EC1"/>
    <w:rsid w:val="008F481A"/>
    <w:rsid w:val="008F4E0F"/>
    <w:rsid w:val="008F65F0"/>
    <w:rsid w:val="00900EE0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081F"/>
    <w:rsid w:val="00933A00"/>
    <w:rsid w:val="00934EFF"/>
    <w:rsid w:val="00936462"/>
    <w:rsid w:val="009377D6"/>
    <w:rsid w:val="009427A1"/>
    <w:rsid w:val="00950F91"/>
    <w:rsid w:val="009528F7"/>
    <w:rsid w:val="00953586"/>
    <w:rsid w:val="00953778"/>
    <w:rsid w:val="00953BD3"/>
    <w:rsid w:val="0095467D"/>
    <w:rsid w:val="00954E34"/>
    <w:rsid w:val="009652ED"/>
    <w:rsid w:val="00966404"/>
    <w:rsid w:val="00966F85"/>
    <w:rsid w:val="00972EF4"/>
    <w:rsid w:val="00973904"/>
    <w:rsid w:val="00973AEB"/>
    <w:rsid w:val="009752B3"/>
    <w:rsid w:val="0097587B"/>
    <w:rsid w:val="00977D7D"/>
    <w:rsid w:val="009803F8"/>
    <w:rsid w:val="009821EC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027"/>
    <w:rsid w:val="009D1342"/>
    <w:rsid w:val="009D13A0"/>
    <w:rsid w:val="009D53F9"/>
    <w:rsid w:val="009D7806"/>
    <w:rsid w:val="009E0F6A"/>
    <w:rsid w:val="009E106A"/>
    <w:rsid w:val="009E1AB4"/>
    <w:rsid w:val="009E34F6"/>
    <w:rsid w:val="009E39D2"/>
    <w:rsid w:val="009E4308"/>
    <w:rsid w:val="009E507C"/>
    <w:rsid w:val="009E7062"/>
    <w:rsid w:val="009F07A1"/>
    <w:rsid w:val="009F3347"/>
    <w:rsid w:val="009F4FC2"/>
    <w:rsid w:val="009F56D9"/>
    <w:rsid w:val="009F703D"/>
    <w:rsid w:val="00A02F10"/>
    <w:rsid w:val="00A10E36"/>
    <w:rsid w:val="00A110DD"/>
    <w:rsid w:val="00A11820"/>
    <w:rsid w:val="00A11D55"/>
    <w:rsid w:val="00A1513D"/>
    <w:rsid w:val="00A231D5"/>
    <w:rsid w:val="00A24347"/>
    <w:rsid w:val="00A24F88"/>
    <w:rsid w:val="00A2748D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894"/>
    <w:rsid w:val="00A95EB0"/>
    <w:rsid w:val="00AA1296"/>
    <w:rsid w:val="00AA282A"/>
    <w:rsid w:val="00AA4D3C"/>
    <w:rsid w:val="00AA6DAF"/>
    <w:rsid w:val="00AA7188"/>
    <w:rsid w:val="00AB2051"/>
    <w:rsid w:val="00AB4F18"/>
    <w:rsid w:val="00AB5E58"/>
    <w:rsid w:val="00AB793A"/>
    <w:rsid w:val="00AC22F9"/>
    <w:rsid w:val="00AC34A3"/>
    <w:rsid w:val="00AC5DD0"/>
    <w:rsid w:val="00AC60DD"/>
    <w:rsid w:val="00AC61DF"/>
    <w:rsid w:val="00AC72C1"/>
    <w:rsid w:val="00AC76F0"/>
    <w:rsid w:val="00AD0663"/>
    <w:rsid w:val="00AD567D"/>
    <w:rsid w:val="00AD61EB"/>
    <w:rsid w:val="00AD6F24"/>
    <w:rsid w:val="00AD7215"/>
    <w:rsid w:val="00AE1AC0"/>
    <w:rsid w:val="00AE25F6"/>
    <w:rsid w:val="00AE3E82"/>
    <w:rsid w:val="00AF407C"/>
    <w:rsid w:val="00B0069D"/>
    <w:rsid w:val="00B00831"/>
    <w:rsid w:val="00B0110B"/>
    <w:rsid w:val="00B01D6F"/>
    <w:rsid w:val="00B0218B"/>
    <w:rsid w:val="00B04DC8"/>
    <w:rsid w:val="00B05D1E"/>
    <w:rsid w:val="00B10216"/>
    <w:rsid w:val="00B14368"/>
    <w:rsid w:val="00B1463E"/>
    <w:rsid w:val="00B170D5"/>
    <w:rsid w:val="00B22625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C6F"/>
    <w:rsid w:val="00B45BC8"/>
    <w:rsid w:val="00B47EF0"/>
    <w:rsid w:val="00B544A1"/>
    <w:rsid w:val="00B5502A"/>
    <w:rsid w:val="00B553B1"/>
    <w:rsid w:val="00B60FA4"/>
    <w:rsid w:val="00B61479"/>
    <w:rsid w:val="00B621E0"/>
    <w:rsid w:val="00B629E7"/>
    <w:rsid w:val="00B62C9F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092C"/>
    <w:rsid w:val="00BA227F"/>
    <w:rsid w:val="00BA4037"/>
    <w:rsid w:val="00BA4124"/>
    <w:rsid w:val="00BA7B5D"/>
    <w:rsid w:val="00BB1CED"/>
    <w:rsid w:val="00BB5DE5"/>
    <w:rsid w:val="00BC0458"/>
    <w:rsid w:val="00BC1242"/>
    <w:rsid w:val="00BC29B8"/>
    <w:rsid w:val="00BC2F99"/>
    <w:rsid w:val="00BC5473"/>
    <w:rsid w:val="00BC5D70"/>
    <w:rsid w:val="00BD29FC"/>
    <w:rsid w:val="00BD4EE8"/>
    <w:rsid w:val="00BD663A"/>
    <w:rsid w:val="00BE562C"/>
    <w:rsid w:val="00BE59B3"/>
    <w:rsid w:val="00BE5B71"/>
    <w:rsid w:val="00BE7B34"/>
    <w:rsid w:val="00BF0114"/>
    <w:rsid w:val="00BF137E"/>
    <w:rsid w:val="00BF1FE9"/>
    <w:rsid w:val="00BF36A2"/>
    <w:rsid w:val="00BF4253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30195"/>
    <w:rsid w:val="00C32A8B"/>
    <w:rsid w:val="00C336ED"/>
    <w:rsid w:val="00C3665C"/>
    <w:rsid w:val="00C400EF"/>
    <w:rsid w:val="00C40C07"/>
    <w:rsid w:val="00C41FB0"/>
    <w:rsid w:val="00C44DA6"/>
    <w:rsid w:val="00C459DF"/>
    <w:rsid w:val="00C50368"/>
    <w:rsid w:val="00C54E09"/>
    <w:rsid w:val="00C55D4E"/>
    <w:rsid w:val="00C56F87"/>
    <w:rsid w:val="00C57008"/>
    <w:rsid w:val="00C57E30"/>
    <w:rsid w:val="00C618E2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C38C9"/>
    <w:rsid w:val="00CC6D80"/>
    <w:rsid w:val="00CD507E"/>
    <w:rsid w:val="00CD559C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72F5"/>
    <w:rsid w:val="00D504DA"/>
    <w:rsid w:val="00D53A57"/>
    <w:rsid w:val="00D548C8"/>
    <w:rsid w:val="00D54E7D"/>
    <w:rsid w:val="00D55FC9"/>
    <w:rsid w:val="00D60CEC"/>
    <w:rsid w:val="00D61573"/>
    <w:rsid w:val="00D622F5"/>
    <w:rsid w:val="00D631EF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2F21"/>
    <w:rsid w:val="00DB4E99"/>
    <w:rsid w:val="00DB5366"/>
    <w:rsid w:val="00DB7690"/>
    <w:rsid w:val="00DB7873"/>
    <w:rsid w:val="00DC322D"/>
    <w:rsid w:val="00DC58D7"/>
    <w:rsid w:val="00DC6E34"/>
    <w:rsid w:val="00DC7CC0"/>
    <w:rsid w:val="00DC7D69"/>
    <w:rsid w:val="00DD64CB"/>
    <w:rsid w:val="00DD6C0D"/>
    <w:rsid w:val="00DE3EE7"/>
    <w:rsid w:val="00DE5DB0"/>
    <w:rsid w:val="00DE6085"/>
    <w:rsid w:val="00DE6666"/>
    <w:rsid w:val="00DE7198"/>
    <w:rsid w:val="00DF030B"/>
    <w:rsid w:val="00DF1CF7"/>
    <w:rsid w:val="00DF3444"/>
    <w:rsid w:val="00DF5ABE"/>
    <w:rsid w:val="00DF62A3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F40"/>
    <w:rsid w:val="00E20526"/>
    <w:rsid w:val="00E22A22"/>
    <w:rsid w:val="00E24EA3"/>
    <w:rsid w:val="00E2596F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52139"/>
    <w:rsid w:val="00E55067"/>
    <w:rsid w:val="00E63C91"/>
    <w:rsid w:val="00E64A95"/>
    <w:rsid w:val="00E66167"/>
    <w:rsid w:val="00E6723C"/>
    <w:rsid w:val="00E716A7"/>
    <w:rsid w:val="00E72331"/>
    <w:rsid w:val="00E72AE6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84746"/>
    <w:rsid w:val="00E90E16"/>
    <w:rsid w:val="00E9155C"/>
    <w:rsid w:val="00E96BE7"/>
    <w:rsid w:val="00EA03BC"/>
    <w:rsid w:val="00EA062D"/>
    <w:rsid w:val="00EA2310"/>
    <w:rsid w:val="00EA624F"/>
    <w:rsid w:val="00EB19D1"/>
    <w:rsid w:val="00EB1D88"/>
    <w:rsid w:val="00EB29EC"/>
    <w:rsid w:val="00EB526C"/>
    <w:rsid w:val="00EB57C2"/>
    <w:rsid w:val="00EB5BBE"/>
    <w:rsid w:val="00EB5DDB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EE1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4263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57774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2F41"/>
    <w:rsid w:val="00FB52E1"/>
    <w:rsid w:val="00FB5BAE"/>
    <w:rsid w:val="00FB6B5B"/>
    <w:rsid w:val="00FC0549"/>
    <w:rsid w:val="00FC4C56"/>
    <w:rsid w:val="00FC7B7A"/>
    <w:rsid w:val="00FD0CF7"/>
    <w:rsid w:val="00FD1946"/>
    <w:rsid w:val="00FD5B03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0702"/>
    <w:rsid w:val="00FF1D8F"/>
    <w:rsid w:val="00FF2788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ritescore-my.sharepoint.com/:b:/p/murielle_borrie/EbJlOiMKMi9Op1-KUO2313wBVVNa53bpMvNJdrgMk9fLMw?e=CHXEJz" TargetMode="External"/><Relationship Id="rId21" Type="http://schemas.openxmlformats.org/officeDocument/2006/relationships/hyperlink" Target="https://writescore-my.sharepoint.com/:b:/p/murielle_borrie/Ed_5EzlRvxNOit-67CQCkz4BWLXCjOLAywx8b66z5Kr1lw?e=zf3nxU" TargetMode="External"/><Relationship Id="rId22" Type="http://schemas.openxmlformats.org/officeDocument/2006/relationships/hyperlink" Target="https://writescore-my.sharepoint.com/:b:/p/murielle_borrie/EbX-bqQGLrtOsQy_3yU8zaQBcqzutI8y3vClU7IfvJtj8g?e=lrNG7Z" TargetMode="External"/><Relationship Id="rId23" Type="http://schemas.openxmlformats.org/officeDocument/2006/relationships/hyperlink" Target="https://writescore-my.sharepoint.com/:b:/p/murielle_borrie/Ef3ki5UadUtMp0huDvNk1DYBFyBu7YAR9Xd98bqRymW-Mg?e=eurl2h" TargetMode="External"/><Relationship Id="rId24" Type="http://schemas.openxmlformats.org/officeDocument/2006/relationships/hyperlink" Target="https://writescore-my.sharepoint.com/:b:/p/murielle_borrie/EYlGEAS1rK9HgOGKVxGl8CgB7Ohm8H6vjw0EGW6EYddIdg?e=s6p7Ff" TargetMode="External"/><Relationship Id="rId25" Type="http://schemas.openxmlformats.org/officeDocument/2006/relationships/hyperlink" Target="https://writescore-my.sharepoint.com/:b:/p/murielle_borrie/ERgK7n5VtNtJsAVQQj1hAhABNL1lcgvdA97tgMO8gkgYyQ?e=69104t" TargetMode="External"/><Relationship Id="rId26" Type="http://schemas.openxmlformats.org/officeDocument/2006/relationships/hyperlink" Target="https://writescore-my.sharepoint.com/:b:/p/murielle_borrie/EbJeP3lEl8xJm73VYEFqsIkB3sjFK8b6ytqBdByATNNMxw?e=ofS7ae" TargetMode="External"/><Relationship Id="rId27" Type="http://schemas.openxmlformats.org/officeDocument/2006/relationships/hyperlink" Target="https://writescore-my.sharepoint.com/:b:/p/murielle_borrie/EVNwyUeFYkBBvJXlb8ukteMB3CKNlC_x8QzxN4F9691Ktg?e=MBzebN" TargetMode="External"/><Relationship Id="rId28" Type="http://schemas.openxmlformats.org/officeDocument/2006/relationships/hyperlink" Target="https://writescore-my.sharepoint.com/:b:/p/murielle_borrie/ERgK7n5VtNtJsAVQQj1hAhABNL1lcgvdA97tgMO8gkgYyQ?e=yFTmMG" TargetMode="External"/><Relationship Id="rId29" Type="http://schemas.openxmlformats.org/officeDocument/2006/relationships/hyperlink" Target="https://writescore-my.sharepoint.com/:b:/p/murielle_borrie/EfEV8QERCQNFlUnmjj9hgmYBM5IdZm5_Vp4BLrnMWeCC1Q?e=u9tSIQ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hyperlink" Target="https://writescore-my.sharepoint.com/:b:/p/murielle_borrie/EfFiy2CyuAdNtQEpvLI9YgYBL7GkMiCE2BP_UrsK72Ytbw?e=D9urm0" TargetMode="External"/><Relationship Id="rId31" Type="http://schemas.openxmlformats.org/officeDocument/2006/relationships/hyperlink" Target="https://writescore-my.sharepoint.com/:b:/p/murielle_borrie/Eal5Zp5mqENLj2K5MS8_Z4kBLX-CpDXp3--Zj1-ZKT5RIg?e=ZH3Gct" TargetMode="External"/><Relationship Id="rId32" Type="http://schemas.openxmlformats.org/officeDocument/2006/relationships/hyperlink" Target="https://writescore-my.sharepoint.com/:b:/p/murielle_borrie/EVsD7sHp8hxKgalthS2fTegBKMgNQZ4G0N0t8HJxKXyWdQ?e=F1dYIe" TargetMode="Externa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hyperlink" Target="https://writescore-my.sharepoint.com/:b:/p/murielle_borrie/EYBn5-MCc1hFhGs5XiJ6z6QBLY5eW1DLP59nzCKlj21AdA?e=7AXT2F" TargetMode="External"/><Relationship Id="rId34" Type="http://schemas.openxmlformats.org/officeDocument/2006/relationships/header" Target="header1.xml"/><Relationship Id="rId35" Type="http://schemas.openxmlformats.org/officeDocument/2006/relationships/footer" Target="footer1.xml"/><Relationship Id="rId36" Type="http://schemas.openxmlformats.org/officeDocument/2006/relationships/fontTable" Target="fontTable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TskTQbBZ9NMmVPASARLnZMBeE1Je3fBWJ3IqTrrmi8_Sw?e=okhWsg" TargetMode="External"/><Relationship Id="rId14" Type="http://schemas.openxmlformats.org/officeDocument/2006/relationships/hyperlink" Target="https://writescore-my.sharepoint.com/:b:/p/murielle_borrie/EZGO0mrwWu9Fv0CxfG88dhsB0tZAIgLHe9T5Th8ewQ5g8g?e=XJWawj" TargetMode="External"/><Relationship Id="rId15" Type="http://schemas.openxmlformats.org/officeDocument/2006/relationships/hyperlink" Target="https://writescore-my.sharepoint.com/:b:/p/murielle_borrie/EYBn5-MCc1hFhGs5XiJ6z6QBLY5eW1DLP59nzCKlj21AdA?e=FqdGeT" TargetMode="External"/><Relationship Id="rId16" Type="http://schemas.openxmlformats.org/officeDocument/2006/relationships/hyperlink" Target="https://writescore-my.sharepoint.com/:b:/p/murielle_borrie/Eex_5EwA-gtEpVVia7t5LqoB02f8OtyH4kBoIxDh9J4nTw?e=0iHOuq" TargetMode="External"/><Relationship Id="rId17" Type="http://schemas.openxmlformats.org/officeDocument/2006/relationships/hyperlink" Target="https://writescore-my.sharepoint.com/:b:/p/murielle_borrie/ERHYoBV0-5BKr7m06iQ8pIUB9JwWDqNiqS1kuSyLq81cAA?e=BQJZsM" TargetMode="External"/><Relationship Id="rId18" Type="http://schemas.openxmlformats.org/officeDocument/2006/relationships/hyperlink" Target="https://writescore-my.sharepoint.com/:b:/p/murielle_borrie/Ee3hTSXTT55AjYoIwxWp55kBbD8rQNs23t7xXYiYhxufew?e=5vxyyh" TargetMode="External"/><Relationship Id="rId19" Type="http://schemas.openxmlformats.org/officeDocument/2006/relationships/hyperlink" Target="https://writescore-my.sharepoint.com/:b:/p/murielle_borrie/Eex_5EwA-gtEpVVia7t5LqoB02f8OtyH4kBoIxDh9J4nTw?e=W2J95y" TargetMode="External"/><Relationship Id="rId3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9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  <UserInfo>
        <DisplayName>Murielle Borrie</DisplayName>
        <AccountId>12</AccountId>
        <AccountType/>
      </UserInfo>
    </SharedWithUsers>
    <TestingFormat xmlns="5f42cc92-3cd5-4ee1-aaa5-851da81dad7e">Paper</TestingForma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82d7d12b-139c-4c28-a0cc-0fe8779e1a37"/>
    <ds:schemaRef ds:uri="http://purl.org/dc/terms/"/>
    <ds:schemaRef ds:uri="http://www.w3.org/XML/1998/namespace"/>
    <ds:schemaRef ds:uri="5f42cc92-3cd5-4ee1-aaa5-851da81dad7e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9F47F1A-F5E6-1940-9C14-9AA588058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6</Words>
  <Characters>8414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9871</CharactersWithSpaces>
  <SharedDoc>false</SharedDoc>
  <HLinks>
    <vt:vector size="12" baseType="variant">
      <vt:variant>
        <vt:i4>1638404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  <vt:variant>
        <vt:i4>163840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XhltDbD9_5GsKog3UcNk3EBSuU50sJANqnFyOic8Clc5w?e=wMsxV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9:00Z</dcterms:created>
  <dcterms:modified xsi:type="dcterms:W3CDTF">2020-03-2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